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46cba9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4aa456e-5852-47ac-a1ed-1ab7441f6aa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9Z</dcterms:created>
  <dcterms:modified xsi:type="dcterms:W3CDTF">2023-07-24T1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